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A1A196" w14:textId="77777777" w:rsidR="004B243B" w:rsidRDefault="004B243B" w:rsidP="004B243B">
      <w:pPr>
        <w:spacing w:before="40" w:line="276" w:lineRule="auto"/>
        <w:ind w:left="100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74C0A62B" w14:textId="77777777" w:rsidR="004B243B" w:rsidRPr="00596FF6" w:rsidRDefault="004B243B" w:rsidP="004B243B">
      <w:pPr>
        <w:spacing w:before="40" w:line="276" w:lineRule="auto"/>
        <w:ind w:left="100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TUGAS 1</w:t>
      </w:r>
    </w:p>
    <w:p w14:paraId="1DB3C60B" w14:textId="4D3B6F7F" w:rsidR="004B243B" w:rsidRPr="00596FF6" w:rsidRDefault="004B243B" w:rsidP="004B243B">
      <w:pPr>
        <w:spacing w:before="40" w:line="276" w:lineRule="auto"/>
        <w:ind w:left="100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PROJECT CHARTER</w:t>
      </w:r>
    </w:p>
    <w:p w14:paraId="14C168BE" w14:textId="77777777" w:rsidR="004B243B" w:rsidRDefault="004B243B" w:rsidP="004B243B">
      <w:pPr>
        <w:spacing w:before="40" w:line="276" w:lineRule="auto"/>
        <w:ind w:left="100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5ADC0535" w14:textId="77777777" w:rsidR="004B243B" w:rsidRPr="000C29B9" w:rsidRDefault="004B243B" w:rsidP="004B243B">
      <w:pPr>
        <w:spacing w:before="40" w:line="276" w:lineRule="auto"/>
        <w:ind w:left="10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9B9">
        <w:rPr>
          <w:rFonts w:ascii="Times New Roman" w:hAnsi="Times New Roman" w:cs="Times New Roman"/>
          <w:sz w:val="24"/>
          <w:szCs w:val="24"/>
          <w:lang w:val="en-US"/>
        </w:rPr>
        <w:t>Diajukan untuk memenuhi nilai tugas 1</w:t>
      </w:r>
      <w:r w:rsidRPr="000C29B9">
        <w:rPr>
          <w:rFonts w:ascii="Times New Roman" w:hAnsi="Times New Roman" w:cs="Times New Roman"/>
          <w:sz w:val="24"/>
          <w:szCs w:val="24"/>
          <w:lang w:val="en-US"/>
        </w:rPr>
        <w:br/>
        <w:t>Mata Kuliah IF3150 Manajemen Proyek Perangkat Lunak</w:t>
      </w:r>
    </w:p>
    <w:p w14:paraId="45C0A755" w14:textId="77777777" w:rsidR="004B243B" w:rsidRDefault="004B243B" w:rsidP="004B243B">
      <w:pPr>
        <w:spacing w:before="40" w:line="276" w:lineRule="auto"/>
        <w:ind w:left="10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0AE042FF" w14:textId="77777777" w:rsidR="004B243B" w:rsidRPr="000C29B9" w:rsidRDefault="004B243B" w:rsidP="004B243B">
      <w:pPr>
        <w:spacing w:before="40" w:line="276" w:lineRule="auto"/>
        <w:ind w:left="10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0C29B9">
        <w:rPr>
          <w:rFonts w:ascii="Times New Roman" w:hAnsi="Times New Roman" w:cs="Times New Roman"/>
          <w:sz w:val="24"/>
          <w:szCs w:val="24"/>
          <w:lang w:val="en-US"/>
        </w:rPr>
        <w:t>Dosen Pengampu: Adi Mulyanto, S.T., M.T.</w:t>
      </w:r>
    </w:p>
    <w:p w14:paraId="5876DF51" w14:textId="77777777" w:rsidR="004B243B" w:rsidRDefault="004B243B" w:rsidP="004B243B">
      <w:pPr>
        <w:spacing w:before="40" w:line="276" w:lineRule="auto"/>
        <w:ind w:left="10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6362067B" w14:textId="77777777" w:rsidR="004B243B" w:rsidRPr="00683907" w:rsidRDefault="004B243B" w:rsidP="004B243B">
      <w:pPr>
        <w:spacing w:before="40" w:line="276" w:lineRule="auto"/>
        <w:ind w:left="100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505205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B0052C0" wp14:editId="16735908">
            <wp:extent cx="2209800" cy="2209800"/>
            <wp:effectExtent l="0" t="0" r="0" b="0"/>
            <wp:docPr id="2" name="Picture 2" descr="Logo Gajah ITB Transparan – Hey, what's going on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Gajah ITB Transparan – Hey, what's going on?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9F97A4" w14:textId="77777777" w:rsidR="004B243B" w:rsidRDefault="004B243B" w:rsidP="004B243B">
      <w:pPr>
        <w:spacing w:before="40" w:line="276" w:lineRule="auto"/>
        <w:ind w:left="10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7F894B30" w14:textId="77777777" w:rsidR="004B243B" w:rsidRDefault="004B243B" w:rsidP="004B243B">
      <w:pPr>
        <w:spacing w:before="40" w:line="276" w:lineRule="auto"/>
        <w:ind w:left="100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Dibuat Oleh:</w:t>
      </w:r>
    </w:p>
    <w:p w14:paraId="51165DC2" w14:textId="77777777" w:rsidR="004B243B" w:rsidRDefault="004B243B" w:rsidP="004B243B">
      <w:pPr>
        <w:spacing w:before="40" w:after="0" w:line="276" w:lineRule="auto"/>
        <w:ind w:left="100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Maharani Ayu Putri Irawan / 13520019</w:t>
      </w:r>
    </w:p>
    <w:p w14:paraId="6217B5EA" w14:textId="77777777" w:rsidR="004B243B" w:rsidRDefault="004B243B" w:rsidP="004B243B">
      <w:pPr>
        <w:spacing w:before="40" w:after="0" w:line="276" w:lineRule="auto"/>
        <w:ind w:left="100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Bryan Bernigen / 13520034</w:t>
      </w:r>
    </w:p>
    <w:p w14:paraId="42AAB510" w14:textId="77777777" w:rsidR="004B243B" w:rsidRDefault="004B243B" w:rsidP="004B243B">
      <w:pPr>
        <w:spacing w:before="40" w:after="0" w:line="276" w:lineRule="auto"/>
        <w:ind w:left="100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Ng Kyle / 13520040</w:t>
      </w:r>
    </w:p>
    <w:p w14:paraId="29F10599" w14:textId="77777777" w:rsidR="004B243B" w:rsidRDefault="004B243B" w:rsidP="004B243B">
      <w:pPr>
        <w:spacing w:before="40" w:line="276" w:lineRule="auto"/>
        <w:ind w:left="100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Maria Khelli / 13520115</w:t>
      </w:r>
    </w:p>
    <w:p w14:paraId="1E708FCF" w14:textId="77777777" w:rsidR="004B243B" w:rsidRDefault="004B243B" w:rsidP="004B243B">
      <w:pPr>
        <w:spacing w:before="40" w:line="276" w:lineRule="auto"/>
        <w:ind w:left="10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5F49A7C7" w14:textId="77777777" w:rsidR="004B243B" w:rsidRDefault="004B243B" w:rsidP="004B243B">
      <w:pPr>
        <w:spacing w:before="40" w:line="276" w:lineRule="auto"/>
        <w:ind w:left="100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PROGRAM STUDI TEKNIK INFORMATIKA</w:t>
      </w:r>
    </w:p>
    <w:p w14:paraId="27B6643F" w14:textId="77777777" w:rsidR="004B243B" w:rsidRPr="000C29B9" w:rsidRDefault="004B243B" w:rsidP="004B243B">
      <w:pPr>
        <w:spacing w:before="40" w:line="276" w:lineRule="auto"/>
        <w:ind w:left="100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0C29B9">
        <w:rPr>
          <w:rFonts w:ascii="Times New Roman" w:hAnsi="Times New Roman" w:cs="Times New Roman"/>
          <w:b/>
          <w:bCs/>
          <w:sz w:val="28"/>
          <w:szCs w:val="28"/>
          <w:lang w:val="en-US"/>
        </w:rPr>
        <w:t>SEKOLAH TEKNIK ELEKTRO DAN INFORMATIKA</w:t>
      </w:r>
    </w:p>
    <w:p w14:paraId="1B308E65" w14:textId="77777777" w:rsidR="004B243B" w:rsidRPr="000C29B9" w:rsidRDefault="004B243B" w:rsidP="004B243B">
      <w:pPr>
        <w:spacing w:before="40" w:line="276" w:lineRule="auto"/>
        <w:ind w:left="100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0C29B9">
        <w:rPr>
          <w:rFonts w:ascii="Times New Roman" w:hAnsi="Times New Roman" w:cs="Times New Roman"/>
          <w:b/>
          <w:bCs/>
          <w:sz w:val="28"/>
          <w:szCs w:val="28"/>
          <w:lang w:val="en-US"/>
        </w:rPr>
        <w:t>INSTITUT TEKNOLOGI BANDUNG</w:t>
      </w:r>
    </w:p>
    <w:p w14:paraId="40620833" w14:textId="77777777" w:rsidR="003F6867" w:rsidRDefault="004B243B" w:rsidP="004B243B">
      <w:pPr>
        <w:spacing w:before="40" w:line="276" w:lineRule="auto"/>
        <w:ind w:left="100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  <w:sectPr w:rsidR="003F6867" w:rsidSect="008C08D4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0C29B9">
        <w:rPr>
          <w:rFonts w:ascii="Times New Roman" w:hAnsi="Times New Roman" w:cs="Times New Roman"/>
          <w:b/>
          <w:bCs/>
          <w:sz w:val="28"/>
          <w:szCs w:val="28"/>
          <w:lang w:val="en-US"/>
        </w:rPr>
        <w:t>BANDUNG</w:t>
      </w:r>
    </w:p>
    <w:p w14:paraId="590DBBE8" w14:textId="52627E33" w:rsidR="00C708E3" w:rsidRPr="00A21C9C" w:rsidRDefault="00C708E3" w:rsidP="00C708E3">
      <w:pPr>
        <w:spacing w:before="40" w:line="276" w:lineRule="auto"/>
        <w:ind w:left="10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21C9C">
        <w:rPr>
          <w:rFonts w:ascii="Times New Roman" w:hAnsi="Times New Roman" w:cs="Times New Roman"/>
          <w:b/>
          <w:bCs/>
          <w:sz w:val="24"/>
          <w:szCs w:val="24"/>
        </w:rPr>
        <w:lastRenderedPageBreak/>
        <w:t>Nama Proyek:</w:t>
      </w:r>
      <w:r w:rsidR="00531315" w:rsidRPr="00A21C9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5086A" w:rsidRPr="0055086A">
        <w:rPr>
          <w:rFonts w:ascii="Times New Roman" w:hAnsi="Times New Roman" w:cs="Times New Roman"/>
          <w:sz w:val="24"/>
          <w:szCs w:val="24"/>
          <w:lang w:val="en-US"/>
        </w:rPr>
        <w:t xml:space="preserve">Proyek </w:t>
      </w:r>
      <w:r w:rsidR="0055086A">
        <w:rPr>
          <w:rFonts w:ascii="Times New Roman" w:hAnsi="Times New Roman" w:cs="Times New Roman"/>
          <w:sz w:val="24"/>
          <w:szCs w:val="24"/>
          <w:lang w:val="en-US"/>
        </w:rPr>
        <w:t xml:space="preserve">Pengembangan </w:t>
      </w:r>
      <w:r w:rsidR="0055086A" w:rsidRPr="0055086A">
        <w:rPr>
          <w:rFonts w:ascii="Times New Roman" w:hAnsi="Times New Roman" w:cs="Times New Roman"/>
          <w:sz w:val="24"/>
          <w:szCs w:val="24"/>
          <w:lang w:val="en-US"/>
        </w:rPr>
        <w:t>Pe</w:t>
      </w:r>
      <w:r w:rsidR="0055086A">
        <w:rPr>
          <w:rFonts w:ascii="Times New Roman" w:hAnsi="Times New Roman" w:cs="Times New Roman"/>
          <w:sz w:val="24"/>
          <w:szCs w:val="24"/>
          <w:lang w:val="en-US"/>
        </w:rPr>
        <w:t xml:space="preserve">rangkat Lunak </w:t>
      </w:r>
      <w:r w:rsidR="7844F5AC" w:rsidRPr="7844F5AC">
        <w:rPr>
          <w:rFonts w:ascii="Times New Roman" w:hAnsi="Times New Roman" w:cs="Times New Roman"/>
          <w:sz w:val="24"/>
          <w:szCs w:val="24"/>
        </w:rPr>
        <w:t>CourseReview</w:t>
      </w:r>
    </w:p>
    <w:p w14:paraId="3366FA4D" w14:textId="7A644BF6" w:rsidR="00C708E3" w:rsidRPr="00A21C9C" w:rsidRDefault="00C708E3" w:rsidP="00C708E3">
      <w:pPr>
        <w:spacing w:before="40" w:line="276" w:lineRule="auto"/>
        <w:ind w:left="10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21C9C">
        <w:rPr>
          <w:rFonts w:ascii="Times New Roman" w:hAnsi="Times New Roman" w:cs="Times New Roman"/>
          <w:b/>
          <w:bCs/>
          <w:sz w:val="24"/>
          <w:szCs w:val="24"/>
        </w:rPr>
        <w:t>Waktu Mulai:</w:t>
      </w:r>
      <w:r w:rsidR="6CD1AE1B" w:rsidRPr="00A21C9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6CD1AE1B" w:rsidRPr="3A81B0BC">
        <w:rPr>
          <w:rFonts w:ascii="Times New Roman" w:hAnsi="Times New Roman" w:cs="Times New Roman"/>
          <w:sz w:val="24"/>
          <w:szCs w:val="24"/>
        </w:rPr>
        <w:t>30 September 2022</w:t>
      </w:r>
    </w:p>
    <w:p w14:paraId="6014AB63" w14:textId="2AFAFEC8" w:rsidR="00C708E3" w:rsidRPr="00A21C9C" w:rsidRDefault="00C708E3" w:rsidP="00C708E3">
      <w:pPr>
        <w:spacing w:before="40" w:line="276" w:lineRule="auto"/>
        <w:ind w:left="10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21C9C">
        <w:rPr>
          <w:rFonts w:ascii="Times New Roman" w:hAnsi="Times New Roman" w:cs="Times New Roman"/>
          <w:b/>
          <w:bCs/>
          <w:sz w:val="24"/>
          <w:szCs w:val="24"/>
        </w:rPr>
        <w:t>Waktu Akhir:</w:t>
      </w:r>
      <w:r w:rsidR="216198CE" w:rsidRPr="00A21C9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216198CE" w:rsidRPr="3A81B0BC">
        <w:rPr>
          <w:rFonts w:ascii="Times New Roman" w:hAnsi="Times New Roman" w:cs="Times New Roman"/>
          <w:sz w:val="24"/>
          <w:szCs w:val="24"/>
        </w:rPr>
        <w:t xml:space="preserve">10 </w:t>
      </w:r>
      <w:r w:rsidR="7E0F82C6" w:rsidRPr="3A81B0BC">
        <w:rPr>
          <w:rFonts w:ascii="Times New Roman" w:hAnsi="Times New Roman" w:cs="Times New Roman"/>
          <w:sz w:val="24"/>
          <w:szCs w:val="24"/>
        </w:rPr>
        <w:t xml:space="preserve">Desember </w:t>
      </w:r>
      <w:r w:rsidR="2CD01A07" w:rsidRPr="3A81B0BC">
        <w:rPr>
          <w:rFonts w:ascii="Times New Roman" w:hAnsi="Times New Roman" w:cs="Times New Roman"/>
          <w:sz w:val="24"/>
          <w:szCs w:val="24"/>
        </w:rPr>
        <w:t>2022</w:t>
      </w:r>
    </w:p>
    <w:p w14:paraId="42CDCC42" w14:textId="5FFC7590" w:rsidR="00C708E3" w:rsidRPr="00A21C9C" w:rsidRDefault="00C708E3" w:rsidP="00C708E3">
      <w:pPr>
        <w:spacing w:before="40" w:line="276" w:lineRule="auto"/>
        <w:ind w:left="100"/>
        <w:jc w:val="both"/>
        <w:rPr>
          <w:rFonts w:ascii="Times New Roman" w:hAnsi="Times New Roman" w:cs="Times New Roman"/>
          <w:sz w:val="24"/>
          <w:szCs w:val="24"/>
        </w:rPr>
      </w:pPr>
      <w:r w:rsidRPr="00A21C9C">
        <w:rPr>
          <w:rFonts w:ascii="Times New Roman" w:hAnsi="Times New Roman" w:cs="Times New Roman"/>
          <w:b/>
          <w:bCs/>
          <w:sz w:val="24"/>
          <w:szCs w:val="24"/>
        </w:rPr>
        <w:t>Informasi Biaya:</w:t>
      </w:r>
      <w:r w:rsidR="00D81527" w:rsidRPr="00A21C9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A056228" w:rsidRPr="3A81B0BC">
        <w:rPr>
          <w:rFonts w:ascii="Times New Roman" w:hAnsi="Times New Roman" w:cs="Times New Roman"/>
          <w:sz w:val="24"/>
          <w:szCs w:val="24"/>
        </w:rPr>
        <w:t xml:space="preserve">Rp </w:t>
      </w:r>
      <w:r w:rsidR="000A09D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75</w:t>
      </w:r>
      <w:r w:rsidR="0A056228" w:rsidRPr="3A81B0BC">
        <w:rPr>
          <w:rFonts w:ascii="Times New Roman" w:hAnsi="Times New Roman" w:cs="Times New Roman"/>
          <w:sz w:val="24"/>
          <w:szCs w:val="24"/>
        </w:rPr>
        <w:t>.950.000,00</w:t>
      </w:r>
      <w:r w:rsidR="0037487F">
        <w:rPr>
          <w:rFonts w:ascii="Times New Roman" w:hAnsi="Times New Roman" w:cs="Times New Roman"/>
          <w:sz w:val="24"/>
          <w:szCs w:val="24"/>
        </w:rPr>
        <w:t xml:space="preserve"> dengan alokasi </w:t>
      </w:r>
      <w:r w:rsidR="004D6B26">
        <w:rPr>
          <w:rFonts w:ascii="Times New Roman" w:hAnsi="Times New Roman" w:cs="Times New Roman"/>
          <w:sz w:val="24"/>
          <w:szCs w:val="24"/>
        </w:rPr>
        <w:t xml:space="preserve">Rp 75.000.000,00 </w:t>
      </w:r>
      <w:r w:rsidR="00480F96">
        <w:rPr>
          <w:rFonts w:ascii="Times New Roman" w:hAnsi="Times New Roman" w:cs="Times New Roman"/>
          <w:sz w:val="24"/>
          <w:szCs w:val="24"/>
        </w:rPr>
        <w:t xml:space="preserve">untuk biaya pengembang, Rp 200.000,00 untuk </w:t>
      </w:r>
      <w:r w:rsidR="008F5A30">
        <w:rPr>
          <w:rFonts w:ascii="Times New Roman" w:hAnsi="Times New Roman" w:cs="Times New Roman"/>
          <w:sz w:val="24"/>
          <w:szCs w:val="24"/>
        </w:rPr>
        <w:t xml:space="preserve">menyewa domain, Rp 500.000 untuk melakukan hosting, </w:t>
      </w:r>
      <w:r w:rsidR="00D90E11">
        <w:rPr>
          <w:rFonts w:ascii="Times New Roman" w:hAnsi="Times New Roman" w:cs="Times New Roman"/>
          <w:sz w:val="24"/>
          <w:szCs w:val="24"/>
        </w:rPr>
        <w:t>dan Rp 250.000,00 untuk publikasi.</w:t>
      </w:r>
    </w:p>
    <w:p w14:paraId="13B72184" w14:textId="6180400A" w:rsidR="00C708E3" w:rsidRPr="00A21C9C" w:rsidRDefault="00234105" w:rsidP="003F1D77">
      <w:pPr>
        <w:spacing w:before="40" w:line="276" w:lineRule="auto"/>
        <w:ind w:left="100"/>
        <w:rPr>
          <w:rFonts w:ascii="Times New Roman" w:hAnsi="Times New Roman" w:cs="Times New Roman"/>
          <w:sz w:val="24"/>
          <w:szCs w:val="24"/>
        </w:rPr>
      </w:pPr>
      <w:r w:rsidRPr="00A21C9C">
        <w:rPr>
          <w:rFonts w:ascii="Times New Roman" w:hAnsi="Times New Roman" w:cs="Times New Roman"/>
          <w:b/>
          <w:bCs/>
          <w:sz w:val="24"/>
          <w:szCs w:val="24"/>
        </w:rPr>
        <w:t>Nama Manajer Proyek:</w:t>
      </w:r>
      <w:r w:rsidR="00802640" w:rsidRPr="00A21C9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02640" w:rsidRPr="00A21C9C">
        <w:rPr>
          <w:rFonts w:ascii="Times New Roman" w:hAnsi="Times New Roman" w:cs="Times New Roman"/>
          <w:sz w:val="24"/>
          <w:szCs w:val="24"/>
        </w:rPr>
        <w:t>Ng K</w:t>
      </w:r>
      <w:r w:rsidR="00BE1038" w:rsidRPr="00A21C9C">
        <w:rPr>
          <w:rFonts w:ascii="Times New Roman" w:hAnsi="Times New Roman" w:cs="Times New Roman"/>
          <w:sz w:val="24"/>
          <w:szCs w:val="24"/>
        </w:rPr>
        <w:t>y</w:t>
      </w:r>
      <w:r w:rsidR="00802640" w:rsidRPr="00A21C9C">
        <w:rPr>
          <w:rFonts w:ascii="Times New Roman" w:hAnsi="Times New Roman" w:cs="Times New Roman"/>
          <w:sz w:val="24"/>
          <w:szCs w:val="24"/>
        </w:rPr>
        <w:t>le</w:t>
      </w:r>
      <w:r w:rsidR="005B641F" w:rsidRPr="00A21C9C">
        <w:rPr>
          <w:rFonts w:ascii="Times New Roman" w:hAnsi="Times New Roman" w:cs="Times New Roman"/>
          <w:sz w:val="24"/>
          <w:szCs w:val="24"/>
        </w:rPr>
        <w:t xml:space="preserve">, 08123456789, </w:t>
      </w:r>
      <w:hyperlink r:id="rId9">
        <w:r w:rsidR="00DC231A" w:rsidRPr="00A21C9C">
          <w:rPr>
            <w:rStyle w:val="Hyperlink"/>
            <w:rFonts w:ascii="Times New Roman" w:hAnsi="Times New Roman" w:cs="Times New Roman"/>
            <w:sz w:val="24"/>
            <w:szCs w:val="24"/>
          </w:rPr>
          <w:t>13520040@std.stei.itb.ac.id</w:t>
        </w:r>
      </w:hyperlink>
    </w:p>
    <w:p w14:paraId="49F5A124" w14:textId="17A12C1F" w:rsidR="00234105" w:rsidRPr="00A21C9C" w:rsidRDefault="00234105" w:rsidP="00234105">
      <w:pPr>
        <w:spacing w:before="40" w:line="276" w:lineRule="auto"/>
        <w:ind w:left="100"/>
        <w:jc w:val="both"/>
        <w:rPr>
          <w:rFonts w:ascii="Times New Roman" w:hAnsi="Times New Roman" w:cs="Times New Roman"/>
          <w:sz w:val="24"/>
          <w:szCs w:val="24"/>
        </w:rPr>
      </w:pPr>
      <w:r w:rsidRPr="00A21C9C">
        <w:rPr>
          <w:rFonts w:ascii="Times New Roman" w:hAnsi="Times New Roman" w:cs="Times New Roman"/>
          <w:b/>
          <w:bCs/>
          <w:sz w:val="24"/>
          <w:szCs w:val="24"/>
        </w:rPr>
        <w:t>Tujuan Proyek:</w:t>
      </w:r>
      <w:r w:rsidR="00604049" w:rsidRPr="00A21C9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E07593" w:rsidRPr="00A21C9C">
        <w:rPr>
          <w:rFonts w:ascii="Times New Roman" w:hAnsi="Times New Roman" w:cs="Times New Roman"/>
          <w:sz w:val="24"/>
          <w:szCs w:val="24"/>
        </w:rPr>
        <w:t>Men</w:t>
      </w:r>
      <w:r w:rsidR="00F14DF6" w:rsidRPr="00A21C9C">
        <w:rPr>
          <w:rFonts w:ascii="Times New Roman" w:hAnsi="Times New Roman" w:cs="Times New Roman"/>
          <w:sz w:val="24"/>
          <w:szCs w:val="24"/>
        </w:rPr>
        <w:t xml:space="preserve">ghasilkan platform terpusat yang dapat digunakan oleh mahasiswa ITB dalam </w:t>
      </w:r>
      <w:r w:rsidR="00932184" w:rsidRPr="00A21C9C">
        <w:rPr>
          <w:rFonts w:ascii="Times New Roman" w:hAnsi="Times New Roman" w:cs="Times New Roman"/>
          <w:sz w:val="24"/>
          <w:szCs w:val="24"/>
        </w:rPr>
        <w:t>mencari informasi mengenai testimoni mata kuliah</w:t>
      </w:r>
      <w:r w:rsidR="65C315FD" w:rsidRPr="00A21C9C">
        <w:rPr>
          <w:rFonts w:ascii="Times New Roman" w:hAnsi="Times New Roman" w:cs="Times New Roman"/>
          <w:sz w:val="24"/>
          <w:szCs w:val="24"/>
        </w:rPr>
        <w:t xml:space="preserve"> di ITB</w:t>
      </w:r>
      <w:r w:rsidR="008D68C8" w:rsidRPr="00A21C9C">
        <w:rPr>
          <w:rFonts w:ascii="Times New Roman" w:hAnsi="Times New Roman" w:cs="Times New Roman"/>
          <w:sz w:val="24"/>
          <w:szCs w:val="24"/>
        </w:rPr>
        <w:t>.</w:t>
      </w:r>
    </w:p>
    <w:p w14:paraId="60243CBA" w14:textId="0CC6835C" w:rsidR="00234105" w:rsidRPr="00A21C9C" w:rsidRDefault="00234105" w:rsidP="00234105">
      <w:pPr>
        <w:spacing w:before="40" w:line="276" w:lineRule="auto"/>
        <w:ind w:left="10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21C9C">
        <w:rPr>
          <w:rFonts w:ascii="Times New Roman" w:hAnsi="Times New Roman" w:cs="Times New Roman"/>
          <w:b/>
          <w:bCs/>
          <w:sz w:val="24"/>
          <w:szCs w:val="24"/>
        </w:rPr>
        <w:t>Kriteria Sukses:</w:t>
      </w:r>
      <w:r w:rsidR="00BC2D7F" w:rsidRPr="00A21C9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5086A">
        <w:rPr>
          <w:rFonts w:ascii="Times New Roman" w:hAnsi="Times New Roman" w:cs="Times New Roman"/>
          <w:sz w:val="24"/>
          <w:szCs w:val="24"/>
        </w:rPr>
        <w:t>Web dapat menjalankan seluruh kebutuhan fungsional yakni dapat menampilkan seluruh mata kuliah yang ada di ITB, dapat menampilkan testimoni mata kuliah yang diplih dan dapat menambah testimoni suatu mata kuliah</w:t>
      </w:r>
      <w:r w:rsidR="008C6A1A">
        <w:rPr>
          <w:rFonts w:ascii="Times New Roman" w:hAnsi="Times New Roman" w:cs="Times New Roman"/>
          <w:sz w:val="24"/>
          <w:szCs w:val="24"/>
        </w:rPr>
        <w:t>.</w:t>
      </w:r>
    </w:p>
    <w:p w14:paraId="486181AA" w14:textId="386B5A66" w:rsidR="00234105" w:rsidRPr="00A21C9C" w:rsidRDefault="00234105" w:rsidP="00234105">
      <w:pPr>
        <w:spacing w:before="40" w:line="276" w:lineRule="auto"/>
        <w:ind w:left="10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21C9C">
        <w:rPr>
          <w:rFonts w:ascii="Times New Roman" w:hAnsi="Times New Roman" w:cs="Times New Roman"/>
          <w:b/>
          <w:bCs/>
          <w:sz w:val="24"/>
          <w:szCs w:val="24"/>
        </w:rPr>
        <w:t>Pendekatan:</w:t>
      </w:r>
    </w:p>
    <w:p w14:paraId="400D78AA" w14:textId="401AD5FA" w:rsidR="00D00F3B" w:rsidRDefault="00D00F3B" w:rsidP="005C1843">
      <w:pPr>
        <w:pStyle w:val="ListParagraph"/>
        <w:numPr>
          <w:ilvl w:val="0"/>
          <w:numId w:val="1"/>
        </w:numPr>
        <w:spacing w:before="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ndekatan software development process dilakukan menggunakan metode agile scrum</w:t>
      </w:r>
    </w:p>
    <w:p w14:paraId="6011904C" w14:textId="6AA7BD13" w:rsidR="00105B02" w:rsidRPr="00A21C9C" w:rsidRDefault="00792599" w:rsidP="005C1843">
      <w:pPr>
        <w:pStyle w:val="ListParagraph"/>
        <w:numPr>
          <w:ilvl w:val="0"/>
          <w:numId w:val="1"/>
        </w:numPr>
        <w:spacing w:before="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21C9C">
        <w:rPr>
          <w:rFonts w:ascii="Times New Roman" w:hAnsi="Times New Roman" w:cs="Times New Roman"/>
          <w:sz w:val="24"/>
          <w:szCs w:val="24"/>
        </w:rPr>
        <w:t xml:space="preserve">Membuat </w:t>
      </w:r>
      <w:r w:rsidRPr="00A21C9C">
        <w:rPr>
          <w:rFonts w:ascii="Times New Roman" w:hAnsi="Times New Roman" w:cs="Times New Roman"/>
          <w:i/>
          <w:iCs/>
          <w:sz w:val="24"/>
          <w:szCs w:val="24"/>
        </w:rPr>
        <w:t>work breakdown structure</w:t>
      </w:r>
      <w:r w:rsidRPr="00A21C9C">
        <w:rPr>
          <w:rFonts w:ascii="Times New Roman" w:hAnsi="Times New Roman" w:cs="Times New Roman"/>
          <w:sz w:val="24"/>
          <w:szCs w:val="24"/>
        </w:rPr>
        <w:t xml:space="preserve">, </w:t>
      </w:r>
      <w:r w:rsidRPr="00A21C9C">
        <w:rPr>
          <w:rFonts w:ascii="Times New Roman" w:hAnsi="Times New Roman" w:cs="Times New Roman"/>
          <w:i/>
          <w:iCs/>
          <w:sz w:val="24"/>
          <w:szCs w:val="24"/>
        </w:rPr>
        <w:t>scope statement</w:t>
      </w:r>
      <w:r w:rsidRPr="00A21C9C">
        <w:rPr>
          <w:rFonts w:ascii="Times New Roman" w:hAnsi="Times New Roman" w:cs="Times New Roman"/>
          <w:sz w:val="24"/>
          <w:szCs w:val="24"/>
        </w:rPr>
        <w:t xml:space="preserve">, dan </w:t>
      </w:r>
      <w:r w:rsidRPr="00A21C9C">
        <w:rPr>
          <w:rFonts w:ascii="Times New Roman" w:hAnsi="Times New Roman" w:cs="Times New Roman"/>
          <w:i/>
          <w:iCs/>
          <w:sz w:val="24"/>
          <w:szCs w:val="24"/>
        </w:rPr>
        <w:t>gantt chart</w:t>
      </w:r>
      <w:r w:rsidR="00E701AC" w:rsidRPr="00A21C9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A36554" w:rsidRPr="00A21C9C">
        <w:rPr>
          <w:rFonts w:ascii="Times New Roman" w:hAnsi="Times New Roman" w:cs="Times New Roman"/>
          <w:sz w:val="24"/>
          <w:szCs w:val="24"/>
        </w:rPr>
        <w:t xml:space="preserve">untuk </w:t>
      </w:r>
      <w:r w:rsidR="004D2481" w:rsidRPr="00A21C9C">
        <w:rPr>
          <w:rFonts w:ascii="Times New Roman" w:hAnsi="Times New Roman" w:cs="Times New Roman"/>
          <w:sz w:val="24"/>
          <w:szCs w:val="24"/>
        </w:rPr>
        <w:t>mendeskripsikan pekerjaan secara lebih detail</w:t>
      </w:r>
    </w:p>
    <w:p w14:paraId="0977BEDE" w14:textId="14AA30C8" w:rsidR="00820453" w:rsidRPr="00A21C9C" w:rsidRDefault="005C1843" w:rsidP="005C1843">
      <w:pPr>
        <w:pStyle w:val="ListParagraph"/>
        <w:numPr>
          <w:ilvl w:val="0"/>
          <w:numId w:val="1"/>
        </w:numPr>
        <w:spacing w:before="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21C9C">
        <w:rPr>
          <w:rFonts w:ascii="Times New Roman" w:hAnsi="Times New Roman" w:cs="Times New Roman"/>
          <w:sz w:val="24"/>
          <w:szCs w:val="24"/>
        </w:rPr>
        <w:t xml:space="preserve">Melakukan </w:t>
      </w:r>
      <w:r w:rsidR="00E36462" w:rsidRPr="00A21C9C">
        <w:rPr>
          <w:rFonts w:ascii="Times New Roman" w:hAnsi="Times New Roman" w:cs="Times New Roman"/>
          <w:sz w:val="24"/>
          <w:szCs w:val="24"/>
        </w:rPr>
        <w:t xml:space="preserve">pelaporan </w:t>
      </w:r>
      <w:r w:rsidR="00E36462" w:rsidRPr="009A0A67">
        <w:rPr>
          <w:rFonts w:ascii="Times New Roman" w:hAnsi="Times New Roman" w:cs="Times New Roman"/>
          <w:i/>
          <w:iCs/>
          <w:sz w:val="24"/>
          <w:szCs w:val="24"/>
        </w:rPr>
        <w:t>progres</w:t>
      </w:r>
      <w:r w:rsidR="009A0A67" w:rsidRPr="009A0A67">
        <w:rPr>
          <w:rFonts w:ascii="Times New Roman" w:hAnsi="Times New Roman" w:cs="Times New Roman"/>
          <w:i/>
          <w:iCs/>
          <w:sz w:val="24"/>
          <w:szCs w:val="24"/>
          <w:lang w:val="en-US"/>
        </w:rPr>
        <w:t>s</w:t>
      </w:r>
      <w:r w:rsidR="00E36462" w:rsidRPr="00A21C9C">
        <w:rPr>
          <w:rFonts w:ascii="Times New Roman" w:hAnsi="Times New Roman" w:cs="Times New Roman"/>
          <w:sz w:val="24"/>
          <w:szCs w:val="24"/>
        </w:rPr>
        <w:t xml:space="preserve"> setiap minggu dengan </w:t>
      </w:r>
      <w:r w:rsidR="005D6DCF" w:rsidRPr="00A21C9C">
        <w:rPr>
          <w:rFonts w:ascii="Times New Roman" w:hAnsi="Times New Roman" w:cs="Times New Roman"/>
          <w:sz w:val="24"/>
          <w:szCs w:val="24"/>
        </w:rPr>
        <w:t>keseluruhan tim</w:t>
      </w:r>
    </w:p>
    <w:p w14:paraId="28D82047" w14:textId="732E6E97" w:rsidR="005D6DCF" w:rsidRPr="00A21C9C" w:rsidRDefault="00484194" w:rsidP="005C1843">
      <w:pPr>
        <w:pStyle w:val="ListParagraph"/>
        <w:numPr>
          <w:ilvl w:val="0"/>
          <w:numId w:val="1"/>
        </w:numPr>
        <w:spacing w:before="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21C9C">
        <w:rPr>
          <w:rFonts w:ascii="Times New Roman" w:hAnsi="Times New Roman" w:cs="Times New Roman"/>
          <w:sz w:val="24"/>
          <w:szCs w:val="24"/>
        </w:rPr>
        <w:t>Melakukan testing perangkat lunak</w:t>
      </w:r>
      <w:r w:rsidR="004C7FC0" w:rsidRPr="00A21C9C">
        <w:rPr>
          <w:rFonts w:ascii="Times New Roman" w:hAnsi="Times New Roman" w:cs="Times New Roman"/>
          <w:sz w:val="24"/>
          <w:szCs w:val="24"/>
        </w:rPr>
        <w:t xml:space="preserve"> secara berkala</w:t>
      </w:r>
    </w:p>
    <w:p w14:paraId="4945A824" w14:textId="3F9FD707" w:rsidR="00234105" w:rsidRPr="00A21C9C" w:rsidRDefault="00234105" w:rsidP="00234105">
      <w:pPr>
        <w:spacing w:before="40" w:line="276" w:lineRule="auto"/>
        <w:ind w:left="10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21C9C">
        <w:rPr>
          <w:rFonts w:ascii="Times New Roman" w:hAnsi="Times New Roman" w:cs="Times New Roman"/>
          <w:b/>
          <w:bCs/>
          <w:sz w:val="24"/>
          <w:szCs w:val="24"/>
        </w:rPr>
        <w:t>Tugas dan Tanggung Jawab:</w:t>
      </w:r>
    </w:p>
    <w:tbl>
      <w:tblPr>
        <w:tblStyle w:val="TableGrid"/>
        <w:tblW w:w="0" w:type="auto"/>
        <w:tblInd w:w="100" w:type="dxa"/>
        <w:tblLook w:val="04A0" w:firstRow="1" w:lastRow="0" w:firstColumn="1" w:lastColumn="0" w:noHBand="0" w:noVBand="1"/>
      </w:tblPr>
      <w:tblGrid>
        <w:gridCol w:w="1825"/>
        <w:gridCol w:w="1769"/>
        <w:gridCol w:w="1970"/>
        <w:gridCol w:w="3352"/>
      </w:tblGrid>
      <w:tr w:rsidR="001B36F4" w:rsidRPr="00A21C9C" w14:paraId="240E3073" w14:textId="77777777" w:rsidTr="00465739">
        <w:tc>
          <w:tcPr>
            <w:tcW w:w="1825" w:type="dxa"/>
          </w:tcPr>
          <w:p w14:paraId="52991306" w14:textId="4BE55539" w:rsidR="00F8310E" w:rsidRPr="00A21C9C" w:rsidRDefault="00F8310E" w:rsidP="00234105">
            <w:pPr>
              <w:spacing w:before="4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1C9C"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</w:p>
        </w:tc>
        <w:tc>
          <w:tcPr>
            <w:tcW w:w="1769" w:type="dxa"/>
          </w:tcPr>
          <w:p w14:paraId="557BB089" w14:textId="3D138D34" w:rsidR="00F8310E" w:rsidRPr="00A21C9C" w:rsidRDefault="00F8310E" w:rsidP="00234105">
            <w:pPr>
              <w:spacing w:before="4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1C9C">
              <w:rPr>
                <w:rFonts w:ascii="Times New Roman" w:hAnsi="Times New Roman" w:cs="Times New Roman"/>
                <w:sz w:val="24"/>
                <w:szCs w:val="24"/>
              </w:rPr>
              <w:t>Role</w:t>
            </w:r>
          </w:p>
        </w:tc>
        <w:tc>
          <w:tcPr>
            <w:tcW w:w="1970" w:type="dxa"/>
          </w:tcPr>
          <w:p w14:paraId="05304C11" w14:textId="39574690" w:rsidR="00F8310E" w:rsidRPr="00A21C9C" w:rsidRDefault="00F8310E" w:rsidP="00234105">
            <w:pPr>
              <w:spacing w:before="4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1C9C">
              <w:rPr>
                <w:rFonts w:ascii="Times New Roman" w:hAnsi="Times New Roman" w:cs="Times New Roman"/>
                <w:sz w:val="24"/>
                <w:szCs w:val="24"/>
              </w:rPr>
              <w:t>Posisi</w:t>
            </w:r>
          </w:p>
        </w:tc>
        <w:tc>
          <w:tcPr>
            <w:tcW w:w="3352" w:type="dxa"/>
          </w:tcPr>
          <w:p w14:paraId="28E2E8EA" w14:textId="0D8F7501" w:rsidR="00F8310E" w:rsidRPr="00A21C9C" w:rsidRDefault="00F8310E" w:rsidP="00234105">
            <w:pPr>
              <w:spacing w:before="4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1C9C">
              <w:rPr>
                <w:rFonts w:ascii="Times New Roman" w:hAnsi="Times New Roman" w:cs="Times New Roman"/>
                <w:sz w:val="24"/>
                <w:szCs w:val="24"/>
              </w:rPr>
              <w:t>Kontak</w:t>
            </w:r>
          </w:p>
        </w:tc>
      </w:tr>
      <w:tr w:rsidR="001B36F4" w:rsidRPr="00A21C9C" w14:paraId="0A29E098" w14:textId="77777777" w:rsidTr="00465739">
        <w:tc>
          <w:tcPr>
            <w:tcW w:w="1825" w:type="dxa"/>
          </w:tcPr>
          <w:p w14:paraId="2EAB4A7F" w14:textId="51CEB922" w:rsidR="0083049D" w:rsidRPr="00A21C9C" w:rsidRDefault="0083049D" w:rsidP="00234105">
            <w:pPr>
              <w:spacing w:before="4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1C9C">
              <w:rPr>
                <w:rFonts w:ascii="Times New Roman" w:hAnsi="Times New Roman" w:cs="Times New Roman"/>
                <w:sz w:val="24"/>
                <w:szCs w:val="24"/>
              </w:rPr>
              <w:t>Bryan Bernigen</w:t>
            </w:r>
          </w:p>
        </w:tc>
        <w:tc>
          <w:tcPr>
            <w:tcW w:w="1769" w:type="dxa"/>
          </w:tcPr>
          <w:p w14:paraId="7C55B2AA" w14:textId="728120A3" w:rsidR="00F8310E" w:rsidRPr="00A21C9C" w:rsidRDefault="00726383" w:rsidP="00234105">
            <w:pPr>
              <w:spacing w:before="4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1C9C">
              <w:rPr>
                <w:rFonts w:ascii="Times New Roman" w:hAnsi="Times New Roman" w:cs="Times New Roman"/>
                <w:sz w:val="24"/>
                <w:szCs w:val="24"/>
              </w:rPr>
              <w:t>Team Member</w:t>
            </w:r>
          </w:p>
        </w:tc>
        <w:tc>
          <w:tcPr>
            <w:tcW w:w="1970" w:type="dxa"/>
          </w:tcPr>
          <w:p w14:paraId="7EB41D5D" w14:textId="341D9D57" w:rsidR="00F8310E" w:rsidRPr="00A21C9C" w:rsidRDefault="006C0EAA" w:rsidP="00234105">
            <w:pPr>
              <w:spacing w:before="4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1C9C">
              <w:rPr>
                <w:rFonts w:ascii="Times New Roman" w:hAnsi="Times New Roman" w:cs="Times New Roman"/>
                <w:sz w:val="24"/>
                <w:szCs w:val="24"/>
              </w:rPr>
              <w:t>Testing Expert</w:t>
            </w:r>
          </w:p>
        </w:tc>
        <w:tc>
          <w:tcPr>
            <w:tcW w:w="3352" w:type="dxa"/>
          </w:tcPr>
          <w:p w14:paraId="5ED7717E" w14:textId="71E7A5E4" w:rsidR="00F8310E" w:rsidRPr="00A21C9C" w:rsidRDefault="00000000" w:rsidP="00234105">
            <w:pPr>
              <w:spacing w:before="4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0" w:history="1">
              <w:r w:rsidR="001B36F4" w:rsidRPr="00A21C9C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13520034@std.stei.itb.ac.id</w:t>
              </w:r>
            </w:hyperlink>
          </w:p>
        </w:tc>
      </w:tr>
      <w:tr w:rsidR="001B36F4" w:rsidRPr="00A21C9C" w14:paraId="2CE79C6B" w14:textId="77777777" w:rsidTr="00465739">
        <w:tc>
          <w:tcPr>
            <w:tcW w:w="1825" w:type="dxa"/>
          </w:tcPr>
          <w:p w14:paraId="0399D754" w14:textId="58B6928C" w:rsidR="00F8310E" w:rsidRPr="00A21C9C" w:rsidRDefault="0083049D" w:rsidP="00234105">
            <w:pPr>
              <w:spacing w:before="4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1C9C">
              <w:rPr>
                <w:rFonts w:ascii="Times New Roman" w:hAnsi="Times New Roman" w:cs="Times New Roman"/>
                <w:sz w:val="24"/>
                <w:szCs w:val="24"/>
              </w:rPr>
              <w:t>Maharani Ayu Putri Irawan</w:t>
            </w:r>
          </w:p>
        </w:tc>
        <w:tc>
          <w:tcPr>
            <w:tcW w:w="1769" w:type="dxa"/>
          </w:tcPr>
          <w:p w14:paraId="3FE65628" w14:textId="6A62FCF2" w:rsidR="00F8310E" w:rsidRPr="00A21C9C" w:rsidRDefault="00726383" w:rsidP="00234105">
            <w:pPr>
              <w:spacing w:before="4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1C9C">
              <w:rPr>
                <w:rFonts w:ascii="Times New Roman" w:hAnsi="Times New Roman" w:cs="Times New Roman"/>
                <w:sz w:val="24"/>
                <w:szCs w:val="24"/>
              </w:rPr>
              <w:t>Team Member</w:t>
            </w:r>
          </w:p>
        </w:tc>
        <w:tc>
          <w:tcPr>
            <w:tcW w:w="1970" w:type="dxa"/>
          </w:tcPr>
          <w:p w14:paraId="02840F8E" w14:textId="40D862B5" w:rsidR="00F8310E" w:rsidRPr="00A21C9C" w:rsidRDefault="002148A3" w:rsidP="00234105">
            <w:pPr>
              <w:spacing w:before="4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crum Master</w:t>
            </w:r>
          </w:p>
        </w:tc>
        <w:tc>
          <w:tcPr>
            <w:tcW w:w="3352" w:type="dxa"/>
          </w:tcPr>
          <w:p w14:paraId="542BB03D" w14:textId="60B837EE" w:rsidR="00F8310E" w:rsidRPr="00A21C9C" w:rsidRDefault="00000000" w:rsidP="00234105">
            <w:pPr>
              <w:spacing w:before="4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1" w:history="1">
              <w:r w:rsidR="001B36F4" w:rsidRPr="00A21C9C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13520019@std.stei.itb.ac.id</w:t>
              </w:r>
            </w:hyperlink>
          </w:p>
          <w:p w14:paraId="1F5577F4" w14:textId="7262D253" w:rsidR="001B36F4" w:rsidRPr="00A21C9C" w:rsidRDefault="001B36F4" w:rsidP="00234105">
            <w:pPr>
              <w:spacing w:before="4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B36F4" w:rsidRPr="00A21C9C" w14:paraId="7C7D227A" w14:textId="77777777" w:rsidTr="00465739">
        <w:tc>
          <w:tcPr>
            <w:tcW w:w="1825" w:type="dxa"/>
          </w:tcPr>
          <w:p w14:paraId="4C687802" w14:textId="44DCAC61" w:rsidR="00F8310E" w:rsidRPr="00A21C9C" w:rsidRDefault="0083049D" w:rsidP="00234105">
            <w:pPr>
              <w:spacing w:before="4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1C9C">
              <w:rPr>
                <w:rFonts w:ascii="Times New Roman" w:hAnsi="Times New Roman" w:cs="Times New Roman"/>
                <w:sz w:val="24"/>
                <w:szCs w:val="24"/>
              </w:rPr>
              <w:t>Maria Khel</w:t>
            </w:r>
            <w:r w:rsidR="001C00C3" w:rsidRPr="00A21C9C">
              <w:rPr>
                <w:rFonts w:ascii="Times New Roman" w:hAnsi="Times New Roman" w:cs="Times New Roman"/>
                <w:sz w:val="24"/>
                <w:szCs w:val="24"/>
              </w:rPr>
              <w:t>li</w:t>
            </w:r>
          </w:p>
        </w:tc>
        <w:tc>
          <w:tcPr>
            <w:tcW w:w="1769" w:type="dxa"/>
          </w:tcPr>
          <w:p w14:paraId="5ED0B4F9" w14:textId="437D0CE2" w:rsidR="00F8310E" w:rsidRPr="00A21C9C" w:rsidRDefault="00726383" w:rsidP="00234105">
            <w:pPr>
              <w:spacing w:before="4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1C9C">
              <w:rPr>
                <w:rFonts w:ascii="Times New Roman" w:hAnsi="Times New Roman" w:cs="Times New Roman"/>
                <w:sz w:val="24"/>
                <w:szCs w:val="24"/>
              </w:rPr>
              <w:t>Team Member</w:t>
            </w:r>
          </w:p>
        </w:tc>
        <w:tc>
          <w:tcPr>
            <w:tcW w:w="1970" w:type="dxa"/>
          </w:tcPr>
          <w:p w14:paraId="07BBA2E8" w14:textId="34BEE9A7" w:rsidR="00F8310E" w:rsidRPr="00A21C9C" w:rsidRDefault="4D7B08EF" w:rsidP="00234105">
            <w:pPr>
              <w:spacing w:before="4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1C9C">
              <w:rPr>
                <w:rFonts w:ascii="Times New Roman" w:hAnsi="Times New Roman" w:cs="Times New Roman"/>
                <w:sz w:val="24"/>
                <w:szCs w:val="24"/>
              </w:rPr>
              <w:t>Software Engineer</w:t>
            </w:r>
          </w:p>
        </w:tc>
        <w:tc>
          <w:tcPr>
            <w:tcW w:w="3352" w:type="dxa"/>
          </w:tcPr>
          <w:p w14:paraId="446547B7" w14:textId="4DA7EC11" w:rsidR="00F8310E" w:rsidRPr="00A21C9C" w:rsidRDefault="00000000" w:rsidP="00234105">
            <w:pPr>
              <w:spacing w:before="4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2" w:history="1">
              <w:r w:rsidR="00857152" w:rsidRPr="00A21C9C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13520115@std.stei.itb.ac.id</w:t>
              </w:r>
            </w:hyperlink>
          </w:p>
        </w:tc>
      </w:tr>
      <w:tr w:rsidR="001B36F4" w:rsidRPr="00A21C9C" w14:paraId="6AD309B7" w14:textId="77777777" w:rsidTr="00465739">
        <w:tc>
          <w:tcPr>
            <w:tcW w:w="1825" w:type="dxa"/>
          </w:tcPr>
          <w:p w14:paraId="1F6E0B95" w14:textId="1431B32E" w:rsidR="00F8310E" w:rsidRPr="00A21C9C" w:rsidRDefault="001C00C3" w:rsidP="00234105">
            <w:pPr>
              <w:spacing w:before="4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1C9C">
              <w:rPr>
                <w:rFonts w:ascii="Times New Roman" w:hAnsi="Times New Roman" w:cs="Times New Roman"/>
                <w:sz w:val="24"/>
                <w:szCs w:val="24"/>
              </w:rPr>
              <w:t>Ng Kyle</w:t>
            </w:r>
          </w:p>
        </w:tc>
        <w:tc>
          <w:tcPr>
            <w:tcW w:w="1769" w:type="dxa"/>
          </w:tcPr>
          <w:p w14:paraId="5BBF0E65" w14:textId="0288493A" w:rsidR="00F8310E" w:rsidRPr="00A21C9C" w:rsidRDefault="009564CD" w:rsidP="00234105">
            <w:pPr>
              <w:spacing w:before="4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1C9C">
              <w:rPr>
                <w:rFonts w:ascii="Times New Roman" w:hAnsi="Times New Roman" w:cs="Times New Roman"/>
                <w:sz w:val="24"/>
                <w:szCs w:val="24"/>
              </w:rPr>
              <w:t>Project Manager</w:t>
            </w:r>
          </w:p>
        </w:tc>
        <w:tc>
          <w:tcPr>
            <w:tcW w:w="1970" w:type="dxa"/>
          </w:tcPr>
          <w:p w14:paraId="4B982C88" w14:textId="02E31546" w:rsidR="00F8310E" w:rsidRPr="00A21C9C" w:rsidRDefault="00DF0781" w:rsidP="00234105">
            <w:pPr>
              <w:spacing w:before="4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1C9C">
              <w:rPr>
                <w:rFonts w:ascii="Times New Roman" w:hAnsi="Times New Roman" w:cs="Times New Roman"/>
                <w:sz w:val="24"/>
                <w:szCs w:val="24"/>
              </w:rPr>
              <w:t>Manager</w:t>
            </w:r>
          </w:p>
        </w:tc>
        <w:tc>
          <w:tcPr>
            <w:tcW w:w="3352" w:type="dxa"/>
          </w:tcPr>
          <w:p w14:paraId="27F13034" w14:textId="012B599D" w:rsidR="00F8310E" w:rsidRPr="00A21C9C" w:rsidRDefault="00000000" w:rsidP="00234105">
            <w:pPr>
              <w:spacing w:before="4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3">
              <w:r w:rsidR="4D7B08EF" w:rsidRPr="00A21C9C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13520040@std.stei.itb.ac.id</w:t>
              </w:r>
            </w:hyperlink>
          </w:p>
        </w:tc>
      </w:tr>
      <w:tr w:rsidR="00DB42CA" w:rsidRPr="00A21C9C" w14:paraId="123FAFBD" w14:textId="77777777" w:rsidTr="00465739">
        <w:tc>
          <w:tcPr>
            <w:tcW w:w="1825" w:type="dxa"/>
          </w:tcPr>
          <w:p w14:paraId="211F6A47" w14:textId="1E8D9633" w:rsidR="00DB42CA" w:rsidRPr="00A21C9C" w:rsidRDefault="00547524" w:rsidP="00234105">
            <w:pPr>
              <w:spacing w:before="4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1C9C">
              <w:rPr>
                <w:rFonts w:ascii="Times New Roman" w:hAnsi="Times New Roman" w:cs="Times New Roman"/>
                <w:sz w:val="24"/>
                <w:szCs w:val="24"/>
              </w:rPr>
              <w:t>KM</w:t>
            </w:r>
          </w:p>
        </w:tc>
        <w:tc>
          <w:tcPr>
            <w:tcW w:w="1769" w:type="dxa"/>
          </w:tcPr>
          <w:p w14:paraId="4D3CDE5D" w14:textId="62C1F81C" w:rsidR="00DB42CA" w:rsidRPr="00A21C9C" w:rsidRDefault="00DB42CA" w:rsidP="00234105">
            <w:pPr>
              <w:spacing w:before="4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1C9C">
              <w:rPr>
                <w:rFonts w:ascii="Times New Roman" w:hAnsi="Times New Roman" w:cs="Times New Roman"/>
                <w:sz w:val="24"/>
                <w:szCs w:val="24"/>
              </w:rPr>
              <w:t>Sponsor</w:t>
            </w:r>
          </w:p>
        </w:tc>
        <w:tc>
          <w:tcPr>
            <w:tcW w:w="1970" w:type="dxa"/>
          </w:tcPr>
          <w:p w14:paraId="332B74F2" w14:textId="6EC07171" w:rsidR="00DB42CA" w:rsidRPr="00A21C9C" w:rsidRDefault="00D278E6" w:rsidP="00234105">
            <w:pPr>
              <w:spacing w:before="4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1C9C">
              <w:rPr>
                <w:rFonts w:ascii="Times New Roman" w:hAnsi="Times New Roman" w:cs="Times New Roman"/>
                <w:sz w:val="24"/>
                <w:szCs w:val="24"/>
              </w:rPr>
              <w:t>CEO</w:t>
            </w:r>
          </w:p>
        </w:tc>
        <w:tc>
          <w:tcPr>
            <w:tcW w:w="3352" w:type="dxa"/>
          </w:tcPr>
          <w:p w14:paraId="2532359E" w14:textId="04126407" w:rsidR="00DB42CA" w:rsidRPr="00A21C9C" w:rsidRDefault="00000000" w:rsidP="00234105">
            <w:pPr>
              <w:spacing w:before="40"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hyperlink r:id="rId14" w:history="1">
              <w:r w:rsidR="00F70652" w:rsidRPr="0006444F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km</w:t>
              </w:r>
              <w:r w:rsidR="00F70652" w:rsidRPr="0006444F">
                <w:rPr>
                  <w:rStyle w:val="Hyperlink"/>
                  <w:rFonts w:ascii="Times New Roman" w:hAnsi="Times New Roman" w:cs="Times New Roman"/>
                  <w:sz w:val="24"/>
                  <w:szCs w:val="24"/>
                </w:rPr>
                <w:t>@itb.ac.id</w:t>
              </w:r>
            </w:hyperlink>
            <w:r w:rsidR="001B51F4" w:rsidRPr="00A21C9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7209055A" w14:textId="77777777" w:rsidR="00203CF8" w:rsidRPr="00A21C9C" w:rsidRDefault="00203CF8" w:rsidP="00234105">
      <w:pPr>
        <w:spacing w:before="40" w:line="276" w:lineRule="auto"/>
        <w:ind w:left="10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36CE9BC" w14:textId="77777777" w:rsidR="001F2F1D" w:rsidRPr="004B243B" w:rsidRDefault="001F2F1D" w:rsidP="004B243B"/>
    <w:sectPr w:rsidR="001F2F1D" w:rsidRPr="004B243B" w:rsidSect="008C08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B0C5C"/>
    <w:multiLevelType w:val="hybridMultilevel"/>
    <w:tmpl w:val="9516DD4A"/>
    <w:lvl w:ilvl="0" w:tplc="0421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num w:numId="1" w16cid:durableId="9986593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MbO0MDIwt7S0NLJU0lEKTi0uzszPAykwrAUA5ng02ywAAAA="/>
  </w:docVars>
  <w:rsids>
    <w:rsidRoot w:val="00AA3D31"/>
    <w:rsid w:val="00010A29"/>
    <w:rsid w:val="000121DB"/>
    <w:rsid w:val="00060426"/>
    <w:rsid w:val="000A09D3"/>
    <w:rsid w:val="000B4B18"/>
    <w:rsid w:val="000B6F3B"/>
    <w:rsid w:val="00102673"/>
    <w:rsid w:val="00105B02"/>
    <w:rsid w:val="001162AA"/>
    <w:rsid w:val="00126CA8"/>
    <w:rsid w:val="00163965"/>
    <w:rsid w:val="001722D0"/>
    <w:rsid w:val="00190878"/>
    <w:rsid w:val="001B36F4"/>
    <w:rsid w:val="001B51F4"/>
    <w:rsid w:val="001C00C3"/>
    <w:rsid w:val="001D6A09"/>
    <w:rsid w:val="001F2F1D"/>
    <w:rsid w:val="002022BE"/>
    <w:rsid w:val="00203CF8"/>
    <w:rsid w:val="002148A3"/>
    <w:rsid w:val="00234105"/>
    <w:rsid w:val="00240F50"/>
    <w:rsid w:val="002444DE"/>
    <w:rsid w:val="002926D3"/>
    <w:rsid w:val="002B4A1A"/>
    <w:rsid w:val="002E2A46"/>
    <w:rsid w:val="002F014C"/>
    <w:rsid w:val="00325A51"/>
    <w:rsid w:val="00360E9B"/>
    <w:rsid w:val="0037487F"/>
    <w:rsid w:val="003B1573"/>
    <w:rsid w:val="003B1A87"/>
    <w:rsid w:val="003C5AE8"/>
    <w:rsid w:val="003F1D77"/>
    <w:rsid w:val="003F6867"/>
    <w:rsid w:val="004017DC"/>
    <w:rsid w:val="0043201F"/>
    <w:rsid w:val="004343C7"/>
    <w:rsid w:val="004451F0"/>
    <w:rsid w:val="00465739"/>
    <w:rsid w:val="00480F96"/>
    <w:rsid w:val="00484194"/>
    <w:rsid w:val="004A028E"/>
    <w:rsid w:val="004B243B"/>
    <w:rsid w:val="004C7FC0"/>
    <w:rsid w:val="004D2481"/>
    <w:rsid w:val="004D6B26"/>
    <w:rsid w:val="0050799F"/>
    <w:rsid w:val="00513C25"/>
    <w:rsid w:val="00531315"/>
    <w:rsid w:val="0053551C"/>
    <w:rsid w:val="00547524"/>
    <w:rsid w:val="0055086A"/>
    <w:rsid w:val="005524C8"/>
    <w:rsid w:val="00560E47"/>
    <w:rsid w:val="005800BB"/>
    <w:rsid w:val="0059749F"/>
    <w:rsid w:val="005A40A2"/>
    <w:rsid w:val="005B641F"/>
    <w:rsid w:val="005C1843"/>
    <w:rsid w:val="005D6DCF"/>
    <w:rsid w:val="00604049"/>
    <w:rsid w:val="0062428B"/>
    <w:rsid w:val="0063326A"/>
    <w:rsid w:val="00635F0C"/>
    <w:rsid w:val="006C0EAA"/>
    <w:rsid w:val="006D3EBF"/>
    <w:rsid w:val="006F0062"/>
    <w:rsid w:val="006F41CC"/>
    <w:rsid w:val="007125B8"/>
    <w:rsid w:val="00712A2A"/>
    <w:rsid w:val="00715099"/>
    <w:rsid w:val="00726383"/>
    <w:rsid w:val="00753F34"/>
    <w:rsid w:val="00757889"/>
    <w:rsid w:val="00770D86"/>
    <w:rsid w:val="007746A2"/>
    <w:rsid w:val="0078543D"/>
    <w:rsid w:val="00792599"/>
    <w:rsid w:val="0079626F"/>
    <w:rsid w:val="007C66BF"/>
    <w:rsid w:val="007D6E41"/>
    <w:rsid w:val="007E6C0F"/>
    <w:rsid w:val="007F1E71"/>
    <w:rsid w:val="00802640"/>
    <w:rsid w:val="008034B4"/>
    <w:rsid w:val="00820453"/>
    <w:rsid w:val="0083049D"/>
    <w:rsid w:val="008427A1"/>
    <w:rsid w:val="00857152"/>
    <w:rsid w:val="008668D8"/>
    <w:rsid w:val="008C01F7"/>
    <w:rsid w:val="008C08D4"/>
    <w:rsid w:val="008C6A1A"/>
    <w:rsid w:val="008D68C8"/>
    <w:rsid w:val="008F5A30"/>
    <w:rsid w:val="00932184"/>
    <w:rsid w:val="0095589C"/>
    <w:rsid w:val="009564CD"/>
    <w:rsid w:val="009594FE"/>
    <w:rsid w:val="00974ACF"/>
    <w:rsid w:val="009804D5"/>
    <w:rsid w:val="00984373"/>
    <w:rsid w:val="009A0A67"/>
    <w:rsid w:val="009A0B43"/>
    <w:rsid w:val="009C220E"/>
    <w:rsid w:val="009F1ADF"/>
    <w:rsid w:val="009F6DE5"/>
    <w:rsid w:val="00A00451"/>
    <w:rsid w:val="00A21C9C"/>
    <w:rsid w:val="00A36554"/>
    <w:rsid w:val="00A41DB7"/>
    <w:rsid w:val="00A63501"/>
    <w:rsid w:val="00A77421"/>
    <w:rsid w:val="00A853A8"/>
    <w:rsid w:val="00AA3D31"/>
    <w:rsid w:val="00AF30DA"/>
    <w:rsid w:val="00B97431"/>
    <w:rsid w:val="00BB6483"/>
    <w:rsid w:val="00BC2D7F"/>
    <w:rsid w:val="00BC47E1"/>
    <w:rsid w:val="00BE1038"/>
    <w:rsid w:val="00BF18EC"/>
    <w:rsid w:val="00C0773F"/>
    <w:rsid w:val="00C36602"/>
    <w:rsid w:val="00C558F0"/>
    <w:rsid w:val="00C56E37"/>
    <w:rsid w:val="00C60D34"/>
    <w:rsid w:val="00C60FE8"/>
    <w:rsid w:val="00C708E3"/>
    <w:rsid w:val="00C76328"/>
    <w:rsid w:val="00C97240"/>
    <w:rsid w:val="00D00F3B"/>
    <w:rsid w:val="00D01618"/>
    <w:rsid w:val="00D278E6"/>
    <w:rsid w:val="00D45255"/>
    <w:rsid w:val="00D52427"/>
    <w:rsid w:val="00D77BE5"/>
    <w:rsid w:val="00D81527"/>
    <w:rsid w:val="00D83E7F"/>
    <w:rsid w:val="00D90BE1"/>
    <w:rsid w:val="00D90E11"/>
    <w:rsid w:val="00DA54D7"/>
    <w:rsid w:val="00DB42CA"/>
    <w:rsid w:val="00DB75B1"/>
    <w:rsid w:val="00DC231A"/>
    <w:rsid w:val="00DD7C6E"/>
    <w:rsid w:val="00DE59D3"/>
    <w:rsid w:val="00DF0341"/>
    <w:rsid w:val="00DF0781"/>
    <w:rsid w:val="00E07593"/>
    <w:rsid w:val="00E17F9F"/>
    <w:rsid w:val="00E36462"/>
    <w:rsid w:val="00E61E83"/>
    <w:rsid w:val="00E701AC"/>
    <w:rsid w:val="00ED2D04"/>
    <w:rsid w:val="00F14DF6"/>
    <w:rsid w:val="00F35033"/>
    <w:rsid w:val="00F6108F"/>
    <w:rsid w:val="00F62918"/>
    <w:rsid w:val="00F70652"/>
    <w:rsid w:val="00F723F8"/>
    <w:rsid w:val="00F8310E"/>
    <w:rsid w:val="00F9061C"/>
    <w:rsid w:val="00F943E3"/>
    <w:rsid w:val="00FD1FBF"/>
    <w:rsid w:val="04B542EA"/>
    <w:rsid w:val="06D6DCE1"/>
    <w:rsid w:val="0A056228"/>
    <w:rsid w:val="0A156E0F"/>
    <w:rsid w:val="0D37A615"/>
    <w:rsid w:val="0F68B576"/>
    <w:rsid w:val="0F846D89"/>
    <w:rsid w:val="11BE9865"/>
    <w:rsid w:val="1B92455C"/>
    <w:rsid w:val="201F2BF9"/>
    <w:rsid w:val="216198CE"/>
    <w:rsid w:val="21F902DD"/>
    <w:rsid w:val="23E7AB05"/>
    <w:rsid w:val="2CD01A07"/>
    <w:rsid w:val="33EEBF07"/>
    <w:rsid w:val="3A81B0BC"/>
    <w:rsid w:val="44B3AED5"/>
    <w:rsid w:val="45631251"/>
    <w:rsid w:val="4B1A6C56"/>
    <w:rsid w:val="4D7B08EF"/>
    <w:rsid w:val="56289997"/>
    <w:rsid w:val="5740D50E"/>
    <w:rsid w:val="65C315FD"/>
    <w:rsid w:val="6805C4DC"/>
    <w:rsid w:val="69E5900D"/>
    <w:rsid w:val="6B2DF12F"/>
    <w:rsid w:val="6CD1AE1B"/>
    <w:rsid w:val="7423A991"/>
    <w:rsid w:val="7844F5AC"/>
    <w:rsid w:val="7E0F8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0373C8"/>
  <w15:chartTrackingRefBased/>
  <w15:docId w15:val="{1365D48C-D87E-4774-A3BF-F7F592860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d-ID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24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831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60E9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0E9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8204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13520040@std.stei.itb.ac.i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13520115@std.stei.itb.ac.id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13520019@std.stei.itb.ac.id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mailto:13520034@std.stei.itb.ac.id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13520040@std.stei.itb.ac.id" TargetMode="External"/><Relationship Id="rId14" Type="http://schemas.openxmlformats.org/officeDocument/2006/relationships/hyperlink" Target="mailto:km@itb.ac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7EC4AFCC39E149AA1ABBAEEC458E2F" ma:contentTypeVersion="7" ma:contentTypeDescription="Create a new document." ma:contentTypeScope="" ma:versionID="08c6072a7facd7e8ae33b6f359c4485f">
  <xsd:schema xmlns:xsd="http://www.w3.org/2001/XMLSchema" xmlns:xs="http://www.w3.org/2001/XMLSchema" xmlns:p="http://schemas.microsoft.com/office/2006/metadata/properties" xmlns:ns3="81eb2423-cff3-4869-9df2-2c7b9f016c9b" xmlns:ns4="916f8b08-8ec7-411b-865e-383565933381" targetNamespace="http://schemas.microsoft.com/office/2006/metadata/properties" ma:root="true" ma:fieldsID="5c7139454b021e9228a72c6d674f9cba" ns3:_="" ns4:_="">
    <xsd:import namespace="81eb2423-cff3-4869-9df2-2c7b9f016c9b"/>
    <xsd:import namespace="916f8b08-8ec7-411b-865e-38356593338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1eb2423-cff3-4869-9df2-2c7b9f016c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6f8b08-8ec7-411b-865e-38356593338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8CC4D6A-E28C-4190-AE46-77FA262EB9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1eb2423-cff3-4869-9df2-2c7b9f016c9b"/>
    <ds:schemaRef ds:uri="916f8b08-8ec7-411b-865e-38356593338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D301F81-F567-48A7-98CE-2633B2CEA1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26B55E-8AC9-4408-A7E7-6DCE663CCC6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320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6</CharactersWithSpaces>
  <SharedDoc>false</SharedDoc>
  <HLinks>
    <vt:vector size="36" baseType="variant">
      <vt:variant>
        <vt:i4>1638499</vt:i4>
      </vt:variant>
      <vt:variant>
        <vt:i4>15</vt:i4>
      </vt:variant>
      <vt:variant>
        <vt:i4>0</vt:i4>
      </vt:variant>
      <vt:variant>
        <vt:i4>5</vt:i4>
      </vt:variant>
      <vt:variant>
        <vt:lpwstr>mailto:km@itb.ac.id</vt:lpwstr>
      </vt:variant>
      <vt:variant>
        <vt:lpwstr/>
      </vt:variant>
      <vt:variant>
        <vt:i4>4522036</vt:i4>
      </vt:variant>
      <vt:variant>
        <vt:i4>12</vt:i4>
      </vt:variant>
      <vt:variant>
        <vt:i4>0</vt:i4>
      </vt:variant>
      <vt:variant>
        <vt:i4>5</vt:i4>
      </vt:variant>
      <vt:variant>
        <vt:lpwstr>mailto:13520040@std.stei.itb.ac.id</vt:lpwstr>
      </vt:variant>
      <vt:variant>
        <vt:lpwstr/>
      </vt:variant>
      <vt:variant>
        <vt:i4>4194352</vt:i4>
      </vt:variant>
      <vt:variant>
        <vt:i4>9</vt:i4>
      </vt:variant>
      <vt:variant>
        <vt:i4>0</vt:i4>
      </vt:variant>
      <vt:variant>
        <vt:i4>5</vt:i4>
      </vt:variant>
      <vt:variant>
        <vt:lpwstr>mailto:13520115@std.stei.itb.ac.id</vt:lpwstr>
      </vt:variant>
      <vt:variant>
        <vt:lpwstr/>
      </vt:variant>
      <vt:variant>
        <vt:i4>4194365</vt:i4>
      </vt:variant>
      <vt:variant>
        <vt:i4>6</vt:i4>
      </vt:variant>
      <vt:variant>
        <vt:i4>0</vt:i4>
      </vt:variant>
      <vt:variant>
        <vt:i4>5</vt:i4>
      </vt:variant>
      <vt:variant>
        <vt:lpwstr>mailto:13520019@std.stei.itb.ac.id</vt:lpwstr>
      </vt:variant>
      <vt:variant>
        <vt:lpwstr/>
      </vt:variant>
      <vt:variant>
        <vt:i4>4325424</vt:i4>
      </vt:variant>
      <vt:variant>
        <vt:i4>3</vt:i4>
      </vt:variant>
      <vt:variant>
        <vt:i4>0</vt:i4>
      </vt:variant>
      <vt:variant>
        <vt:i4>5</vt:i4>
      </vt:variant>
      <vt:variant>
        <vt:lpwstr>mailto:13520034@std.stei.itb.ac.id</vt:lpwstr>
      </vt:variant>
      <vt:variant>
        <vt:lpwstr/>
      </vt:variant>
      <vt:variant>
        <vt:i4>4522036</vt:i4>
      </vt:variant>
      <vt:variant>
        <vt:i4>0</vt:i4>
      </vt:variant>
      <vt:variant>
        <vt:i4>0</vt:i4>
      </vt:variant>
      <vt:variant>
        <vt:i4>5</vt:i4>
      </vt:variant>
      <vt:variant>
        <vt:lpwstr>mailto:13520040@std.stei.itb.ac.i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 Bernigen</dc:creator>
  <cp:keywords/>
  <dc:description/>
  <cp:lastModifiedBy>Bryan Bernigen</cp:lastModifiedBy>
  <cp:revision>106</cp:revision>
  <dcterms:created xsi:type="dcterms:W3CDTF">2022-09-06T16:44:00Z</dcterms:created>
  <dcterms:modified xsi:type="dcterms:W3CDTF">2022-09-24T0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7EC4AFCC39E149AA1ABBAEEC458E2F</vt:lpwstr>
  </property>
</Properties>
</file>